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A2628" w14:textId="15B60076" w:rsidR="0078131A" w:rsidRPr="00576EC5" w:rsidRDefault="0078131A" w:rsidP="00576EC5">
      <w:pPr>
        <w:jc w:val="center"/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MS Gothic" w:hint="eastAsia"/>
          <w:b/>
          <w:bCs/>
          <w:sz w:val="28"/>
          <w:szCs w:val="28"/>
          <w:lang w:eastAsia="zh-TW"/>
        </w:rPr>
        <w:t>第五課</w:t>
      </w:r>
      <w:r w:rsidR="00576EC5" w:rsidRPr="00BB6902">
        <w:rPr>
          <w:rFonts w:ascii="Microsoft JhengHei" w:eastAsia="Microsoft JhengHei" w:hAnsi="Microsoft JhengHei" w:cs="MS Gothic"/>
          <w:b/>
          <w:bCs/>
          <w:sz w:val="28"/>
          <w:szCs w:val="28"/>
          <w:lang w:eastAsia="zh-TW"/>
        </w:rPr>
        <w:tab/>
      </w:r>
      <w:r w:rsidRPr="00BB6902">
        <w:rPr>
          <w:rFonts w:ascii="Microsoft JhengHei" w:eastAsia="Microsoft JhengHei" w:hAnsi="Microsoft JhengHei" w:cs="MS Gothic" w:hint="eastAsia"/>
          <w:b/>
          <w:bCs/>
          <w:sz w:val="28"/>
          <w:szCs w:val="28"/>
          <w:lang w:eastAsia="zh-TW"/>
        </w:rPr>
        <w:t>基督的死</w:t>
      </w:r>
    </w:p>
    <w:p w14:paraId="234A2629" w14:textId="3942A52E" w:rsidR="0078131A" w:rsidRPr="00BB6902" w:rsidRDefault="0078131A" w:rsidP="00576EC5">
      <w:pPr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一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.  </w:t>
      </w:r>
      <w:r w:rsidR="00576EC5"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ab/>
      </w: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耶穌受死作為基督教的核心信念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 :</w:t>
      </w:r>
    </w:p>
    <w:p w14:paraId="234A262A" w14:textId="719F7D37" w:rsidR="003D07DC" w:rsidRPr="00576EC5" w:rsidRDefault="0078131A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1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基督的死之所以是基督教最核心的信仰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乃因它與</w:t>
      </w:r>
      <w:r w:rsidR="003D07D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我們息息相關。</w:t>
      </w:r>
    </w:p>
    <w:p w14:paraId="234A262C" w14:textId="6ADC2448" w:rsidR="003D07DC" w:rsidRPr="00576EC5" w:rsidRDefault="00EA3FB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</w:t>
      </w:r>
      <w:r w:rsidR="003D07DC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2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3D07D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耶穌在十字架上受難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D07D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是代替我們而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D07D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使我們能藉著</w:t>
      </w:r>
      <w:r w:rsidR="003D07DC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的犧牲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D07D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罪得赦免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D07D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能</w:t>
      </w:r>
      <w:r w:rsidR="003D07DC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脫離罪所來的死亡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D07D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進而得到永生。</w:t>
      </w:r>
    </w:p>
    <w:p w14:paraId="234A262E" w14:textId="76818C35" w:rsidR="00181BC7" w:rsidRPr="00576EC5" w:rsidRDefault="00EA3FB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</w:t>
      </w:r>
      <w:r w:rsidR="003D07DC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3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181BC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詩一零三</w:t>
      </w:r>
      <w:r w:rsidR="00181BC7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4</w:t>
      </w:r>
      <w:r w:rsidR="00181BC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上是基督教信仰的死亡觀之濃縮。神透過基督的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181BC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救我們</w:t>
      </w:r>
      <w:r w:rsidR="00181BC7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脫離死亡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181BC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死亡從此不再成</w:t>
      </w:r>
      <w:r w:rsidR="0000782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為生命的必然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00782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基督的死令死亡失去對生命的主導權。</w:t>
      </w:r>
    </w:p>
    <w:p w14:paraId="234A262F" w14:textId="53C12913" w:rsidR="00007822" w:rsidRPr="00576EC5" w:rsidRDefault="00EA3FB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</w:t>
      </w:r>
      <w:r w:rsidR="00007822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4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00782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基督的死因此成為</w:t>
      </w:r>
      <w:r w:rsidR="00BA505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生命歷史與死亡歷史上最關鍵的時刻。</w:t>
      </w:r>
    </w:p>
    <w:p w14:paraId="234A2630" w14:textId="3451980B" w:rsidR="00BA505B" w:rsidRPr="00BB6902" w:rsidRDefault="00BA505B" w:rsidP="00576EC5">
      <w:pPr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二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.  </w:t>
      </w:r>
      <w:r w:rsidR="003A142E"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 </w:t>
      </w:r>
      <w:r w:rsidR="00576EC5"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ab/>
      </w:r>
      <w:r w:rsidR="003A142E"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為何</w:t>
      </w: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基督必須為我們死呢？</w:t>
      </w:r>
    </w:p>
    <w:p w14:paraId="234A2631" w14:textId="0FBD42AE" w:rsidR="00BA505B" w:rsidRPr="00576EC5" w:rsidRDefault="00EA3FB1" w:rsidP="00576EC5">
      <w:pPr>
        <w:ind w:left="851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</w:t>
      </w:r>
      <w:r w:rsidR="00BA505B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1</w:t>
      </w:r>
      <w:r w:rsidR="003A142E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.</w:t>
      </w:r>
      <w:r w:rsidR="00BA505B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BA505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每個人都曾犯罪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A505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罪使我們與神隔</w:t>
      </w:r>
      <w:r w:rsidR="00BA505B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絕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A505B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死亡的權勢因此掌控我們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A505B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使我們</w:t>
      </w:r>
      <w:r w:rsidR="003A142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成為必死的人。</w:t>
      </w:r>
    </w:p>
    <w:p w14:paraId="234A2632" w14:textId="0CAC14D9" w:rsidR="003A142E" w:rsidRPr="00576EC5" w:rsidRDefault="00EA3FB1" w:rsidP="00576EC5">
      <w:pPr>
        <w:ind w:left="851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</w:t>
      </w:r>
      <w:r w:rsidR="003A142E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2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3A142E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甚愛我們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A142E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主動來拯救我們</w:t>
      </w:r>
      <w:r w:rsidR="003A142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脫離死亡。</w:t>
      </w:r>
    </w:p>
    <w:p w14:paraId="234A2633" w14:textId="3CEA0F48" w:rsidR="003A142E" w:rsidRPr="00576EC5" w:rsidRDefault="00EA3FB1" w:rsidP="00576EC5">
      <w:pPr>
        <w:ind w:left="851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  </w:t>
      </w:r>
      <w:r w:rsidR="003A142E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3. </w:t>
      </w:r>
      <w:r w:rsid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="003A142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人之死來自人的罪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A142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要克服死亡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A142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必須先解決罪的問題。</w:t>
      </w:r>
    </w:p>
    <w:p w14:paraId="234A2635" w14:textId="5C5A9895" w:rsidR="003A142E" w:rsidRPr="00576EC5" w:rsidRDefault="00EA3FB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  </w:t>
      </w:r>
      <w:r w:rsidR="003A142E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4. </w:t>
      </w:r>
      <w:r w:rsid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="00202E16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神解決人有罪的方法是差遣其獨生子降世為人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202E16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成為代罪羔羊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202E16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替我們付出罪的代價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202E16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使我們的罪因耶穌的犧牲而被赦免。我們因此不但可以不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202E16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且能得著永恆的生命。</w:t>
      </w:r>
    </w:p>
    <w:p w14:paraId="234A2637" w14:textId="52D11DFE" w:rsidR="00BB4495" w:rsidRPr="00576EC5" w:rsidRDefault="00EA3FB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</w:t>
      </w:r>
      <w:r w:rsidR="00BB4495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5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BB449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新約多處闡述耶穌的死對世人的意義</w:t>
      </w:r>
      <w:r w:rsidR="00FF0C1E" w:rsidRPr="00FF0C1E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（</w:t>
      </w:r>
      <w:r w:rsidR="00BB449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羅五</w:t>
      </w:r>
      <w:r w:rsidR="00BB4495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10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、</w:t>
      </w:r>
      <w:r w:rsidR="00BB449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七</w:t>
      </w:r>
      <w:r w:rsidR="00BB4495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24-25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、</w:t>
      </w:r>
      <w:r w:rsidR="00BB449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約五</w:t>
      </w:r>
      <w:r w:rsidR="00BB4495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24-25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）</w:t>
      </w:r>
      <w:r w:rsidR="00BB449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。因耶穌已為我們死在十字架上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B449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只要我們信靠耶穌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27AE0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就免去我們本死的罪債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27AE0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解除死亡的威脅與轄制。</w:t>
      </w:r>
    </w:p>
    <w:p w14:paraId="234A2639" w14:textId="30732AB2" w:rsidR="000E4C22" w:rsidRPr="00576EC5" w:rsidRDefault="00EA3FB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</w:t>
      </w:r>
      <w:r w:rsidR="00B27AE0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6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B27AE0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耶穌降世為人目的是要解決死亡的問題；神透過基督</w:t>
      </w:r>
      <w:r w:rsidR="000E4C2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十架的救恩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0E4C2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解決了罪與死這兩人生的難題與苦難。</w:t>
      </w:r>
    </w:p>
    <w:p w14:paraId="234A263A" w14:textId="569C837A" w:rsidR="000E4C22" w:rsidRPr="00BB6902" w:rsidRDefault="000E4C22" w:rsidP="00576EC5">
      <w:pPr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lastRenderedPageBreak/>
        <w:t>三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.   </w:t>
      </w:r>
      <w:r w:rsidR="00576EC5"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ab/>
      </w: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神的愚拙與人的智慧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 :</w:t>
      </w:r>
    </w:p>
    <w:p w14:paraId="234A263C" w14:textId="7531E0D5" w:rsidR="000E4C22" w:rsidRPr="00576EC5" w:rsidRDefault="00EA3FB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</w:t>
      </w:r>
      <w:r w:rsidR="000E4C22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1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0E4C2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既然神是慈愛與全能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0E4C2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也有權柄赦免我們的罪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D943AF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為何不直接赦免我們的罪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D943AF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何必讓其愛子死在十字架上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D943AF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用這麼殘忍、</w:t>
      </w:r>
      <w:proofErr w:type="gramStart"/>
      <w:r w:rsidR="00D943AF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費事又迂迴的方法來處理我們的罪呢</w:t>
      </w:r>
      <w:r w:rsidR="00D943AF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?</w:t>
      </w:r>
      <w:proofErr w:type="gramEnd"/>
    </w:p>
    <w:p w14:paraId="234A263E" w14:textId="2E242626" w:rsidR="00D943AF" w:rsidRPr="00576EC5" w:rsidRDefault="00D943AF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</w:t>
      </w:r>
      <w:r w:rsidR="00B74AEB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2.</w:t>
      </w:r>
      <w:r w:rsidR="00A52816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A52816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這類提問犯上神學上的偏差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A52816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隱含了認為神所用的方法並非</w:t>
      </w:r>
      <w:r w:rsidR="00142E98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最好；彷彿自己比神更有智慧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142E98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自以為有更好的拯救方法。</w:t>
      </w:r>
    </w:p>
    <w:p w14:paraId="234A2641" w14:textId="7DF0E599" w:rsidR="0039537D" w:rsidRPr="00576EC5" w:rsidRDefault="00EA3FB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</w:t>
      </w:r>
      <w:r w:rsidR="00142E98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3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142E98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不要自作聰明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142E98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以為神用基督釘十架來拯救人是愚蠢</w:t>
      </w:r>
      <w:r w:rsidR="00FF0C1E" w:rsidRPr="00FF0C1E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（</w:t>
      </w:r>
      <w:r w:rsidR="0039537D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林前一</w:t>
      </w:r>
      <w:r w:rsidR="0039537D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21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）</w:t>
      </w:r>
      <w:r w:rsidR="0039537D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。此乃因為世人不認識神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9537D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不明神的屬性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9537D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不相信這必然是最好方法。</w:t>
      </w:r>
    </w:p>
    <w:p w14:paraId="234A2642" w14:textId="4801890C" w:rsidR="0039537D" w:rsidRPr="00BB6902" w:rsidRDefault="0039537D" w:rsidP="00576EC5">
      <w:pPr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四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.   </w:t>
      </w:r>
      <w:r w:rsidR="00576EC5"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ab/>
      </w: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神的慈愛並不妥協</w:t>
      </w:r>
      <w:r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祂的公義</w:t>
      </w:r>
      <w:r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 xml:space="preserve">  :</w:t>
      </w:r>
    </w:p>
    <w:p w14:paraId="234A2643" w14:textId="710FAC07" w:rsidR="00EA3FB1" w:rsidRPr="00576EC5" w:rsidRDefault="0039537D" w:rsidP="00576EC5">
      <w:pPr>
        <w:ind w:left="851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  1.</w:t>
      </w:r>
      <w:r w:rsidR="00EA3FB1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</w:t>
      </w:r>
      <w:r w:rsid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="00EA3FB1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神用基督釘十架的拯救方法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EA3FB1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乃是要滿足祂對罪的公義要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EA3FB1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又能以恩典慈愛來對待罪人。</w:t>
      </w:r>
    </w:p>
    <w:p w14:paraId="234A2644" w14:textId="0E5D0CE2" w:rsidR="00B13B48" w:rsidRPr="00576EC5" w:rsidRDefault="00EA3FB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  2. </w:t>
      </w:r>
      <w:r w:rsid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="00B13B48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神是既慈愛又公義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13B48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斷不以有罪的為無罪。既然人有罪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13B48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就必須付出犯罪的代價。</w:t>
      </w:r>
    </w:p>
    <w:p w14:paraId="234A2646" w14:textId="7E7CF99E" w:rsidR="00D943AF" w:rsidRPr="00576EC5" w:rsidRDefault="00B13B48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3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在此法則下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為了要以慈愛待我</w:t>
      </w:r>
      <w:r w:rsidR="00745AA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們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745AA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又要滿足</w:t>
      </w:r>
      <w:r w:rsidR="00745AA4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對公義的要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745AA4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所以選擇代罪羔羊的贖罪</w:t>
      </w:r>
      <w:r w:rsidR="00745AA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法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745AA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來解決人有罪與死的問題。</w:t>
      </w:r>
    </w:p>
    <w:p w14:paraId="234A2648" w14:textId="40BD6D1E" w:rsidR="00745AA4" w:rsidRPr="00576EC5" w:rsidRDefault="00745AA4" w:rsidP="00576EC5">
      <w:pPr>
        <w:ind w:left="851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4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並無妥協其公義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亦無縱容我們的罪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只是將我們本該為自己的罪所應付</w:t>
      </w:r>
      <w:r w:rsidR="002E3629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的代價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2E3629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算在其愛子耶穌身上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2E3629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藉此彰顯</w:t>
      </w:r>
      <w:r w:rsidR="002E3629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的公義和祂對人的犧牲之愛。</w:t>
      </w:r>
    </w:p>
    <w:p w14:paraId="234A2649" w14:textId="45F08CB8" w:rsidR="002E3629" w:rsidRPr="00BB6902" w:rsidRDefault="002E3629" w:rsidP="00576EC5">
      <w:pPr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五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.   </w:t>
      </w:r>
      <w:r w:rsidR="00576EC5"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ab/>
      </w: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為何耶穌「一人」能替「眾人」死呢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 ?</w:t>
      </w:r>
    </w:p>
    <w:p w14:paraId="234A264A" w14:textId="7C9022BE" w:rsidR="002E3629" w:rsidRPr="00576EC5" w:rsidRDefault="002E3629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1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D118AF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我們的死跟別人毫無關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D118AF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別人幫不了我們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D118AF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我們也幫不了別人。死亡無法被轉嫁或取代。</w:t>
      </w:r>
    </w:p>
    <w:p w14:paraId="234A264C" w14:textId="3ACFD147" w:rsidR="0084669B" w:rsidRPr="00576EC5" w:rsidRDefault="00D118AF" w:rsidP="00576EC5">
      <w:pPr>
        <w:ind w:left="851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2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但耶穌卻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能超越一般的死亡定律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485AF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因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是神的</w:t>
      </w:r>
      <w:r w:rsidR="00485AF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兒子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485AF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是神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485AF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亦是無罪的義人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485AF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所以能承擔</w:t>
      </w:r>
      <w:r w:rsidR="00485AFE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我</w:t>
      </w:r>
      <w:r w:rsidR="000C099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們</w:t>
      </w:r>
      <w:r w:rsidR="00485AFE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的罪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485AFE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用</w:t>
      </w:r>
      <w:r w:rsidR="00485AF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的死來</w:t>
      </w:r>
      <w:r w:rsidR="003D7DF1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換取我們的生。</w:t>
      </w:r>
    </w:p>
    <w:p w14:paraId="234A264E" w14:textId="18AC0212" w:rsidR="003D7DF1" w:rsidRPr="00576EC5" w:rsidRDefault="003D7DF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lastRenderedPageBreak/>
        <w:t xml:space="preserve">   3. </w:t>
      </w:r>
      <w:r w:rsid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然而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此代罪羔羊的法則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卻不能被其他人所用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因無人可代替別人承擔罪孽或付出死亡的代價。每人都必須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卻無法代</w:t>
      </w:r>
      <w:r w:rsidR="002E04F6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別人死。</w:t>
      </w:r>
    </w:p>
    <w:p w14:paraId="234A2650" w14:textId="5152A0A7" w:rsidR="002E04F6" w:rsidRPr="00576EC5" w:rsidRDefault="002E04F6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4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同樣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基督徒雖已得到永生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卻不能將自己的永生轉給別人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0A35D3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或去換取別人的永生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0A35D3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惟有神才有權賜人永生。</w:t>
      </w:r>
    </w:p>
    <w:p w14:paraId="234A2651" w14:textId="732D9D68" w:rsidR="00683F41" w:rsidRPr="00BB6902" w:rsidRDefault="00683F41" w:rsidP="00576EC5">
      <w:pPr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六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.   </w:t>
      </w:r>
      <w:r w:rsidR="00576EC5"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ab/>
      </w:r>
      <w:r w:rsidRPr="00BB6902">
        <w:rPr>
          <w:rFonts w:ascii="Microsoft JhengHei" w:eastAsia="Microsoft JhengHei" w:hAnsi="Microsoft JhengHei" w:cs="MS Gothic" w:hint="eastAsia"/>
          <w:b/>
          <w:bCs/>
          <w:sz w:val="24"/>
          <w:szCs w:val="24"/>
          <w:lang w:eastAsia="zh-TW"/>
        </w:rPr>
        <w:t>極為昂貴且無價的救恩</w:t>
      </w:r>
      <w:r w:rsidRPr="00BB6902">
        <w:rPr>
          <w:rFonts w:ascii="Microsoft JhengHei" w:eastAsia="Microsoft JhengHei" w:hAnsi="Microsoft JhengHei" w:cs="MS Gothic"/>
          <w:b/>
          <w:bCs/>
          <w:sz w:val="24"/>
          <w:szCs w:val="24"/>
          <w:lang w:eastAsia="zh-TW"/>
        </w:rPr>
        <w:t xml:space="preserve">  :</w:t>
      </w:r>
    </w:p>
    <w:p w14:paraId="234A2653" w14:textId="382795DD" w:rsidR="00683F41" w:rsidRPr="00576EC5" w:rsidRDefault="00683F41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1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雖然我們不用付出任何代價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只憑信靠耶穌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就能得永生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但這看似不勞而獲的恩典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是極其昂貴且</w:t>
      </w:r>
      <w:r w:rsidR="009A4FBE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無價的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9A4FBE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因其乃是來自神及耶穌為我們付上受苦及受死的無比重價。</w:t>
      </w:r>
    </w:p>
    <w:p w14:paraId="234A2655" w14:textId="5B3B3C6E" w:rsidR="00753E53" w:rsidRPr="00576EC5" w:rsidRDefault="009A4FBE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2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耶穌為了要將我們從罪與死拯救出來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753E53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在肉體上經歷到極大的痛苦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753E53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最後在異常痛苦中犧牲生命。</w:t>
      </w:r>
    </w:p>
    <w:p w14:paraId="234A2656" w14:textId="74169AEA" w:rsidR="004D570D" w:rsidRPr="00576EC5" w:rsidRDefault="004D570D" w:rsidP="00576EC5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  3. </w:t>
      </w:r>
      <w:r w:rsid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</w:t>
      </w:r>
      <w:r w:rsidR="000F4353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除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了在肉體上受苦外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也在心靈上承受極大的苦楚。</w:t>
      </w:r>
    </w:p>
    <w:p w14:paraId="234A2657" w14:textId="3D4997AF" w:rsidR="00C55393" w:rsidRPr="00576EC5" w:rsidRDefault="00576EC5" w:rsidP="00576EC5">
      <w:pPr>
        <w:tabs>
          <w:tab w:val="left" w:pos="1134"/>
        </w:tabs>
        <w:ind w:left="1134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a. </w:t>
      </w:r>
      <w:r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4D570D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在眾人面前被釘在十字架上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4D570D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不單行刑的兵丁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4D570D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連過路的人也責罵羞辱祂。</w:t>
      </w:r>
    </w:p>
    <w:p w14:paraId="234A2658" w14:textId="60C5284B" w:rsidR="000F4353" w:rsidRPr="00576EC5" w:rsidRDefault="000F4353" w:rsidP="00576EC5">
      <w:pPr>
        <w:tabs>
          <w:tab w:val="left" w:pos="1134"/>
        </w:tabs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b. </w:t>
      </w:r>
      <w:r w:rsid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最令祂痛心的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就是父神竟然在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受盡痛苦時離棄祂。</w:t>
      </w:r>
    </w:p>
    <w:p w14:paraId="234A265A" w14:textId="5B9D24CA" w:rsidR="00827705" w:rsidRPr="00576EC5" w:rsidRDefault="00827705" w:rsidP="003E13BF">
      <w:pPr>
        <w:tabs>
          <w:tab w:val="left" w:pos="1134"/>
        </w:tabs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c. </w:t>
      </w:r>
      <w:r w:rsidR="00E849F9"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 </w:t>
      </w: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 </w:t>
      </w:r>
      <w:r w:rsid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這位慈愛且全能的神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在耶穌最痛苦、最需要父神幫助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卻</w:t>
      </w:r>
      <w:r w:rsidR="003A2826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將耶穌遺棄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原因是</w:t>
      </w:r>
      <w:r w:rsidR="003E13BF" w:rsidRPr="003E13BF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：</w:t>
      </w:r>
    </w:p>
    <w:p w14:paraId="234A265C" w14:textId="78F136BE" w:rsidR="00081ACC" w:rsidRPr="00576EC5" w:rsidRDefault="00827705" w:rsidP="00576EC5">
      <w:pPr>
        <w:ind w:left="1418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proofErr w:type="spellStart"/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i</w:t>
      </w:r>
      <w:proofErr w:type="spellEnd"/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. </w:t>
      </w: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 </w:t>
      </w:r>
      <w:r w:rsidR="003E13BF">
        <w:rPr>
          <w:rFonts w:ascii="Microsoft JhengHei" w:eastAsia="Microsoft JhengHei" w:hAnsi="Microsoft JhengHei" w:cs="MingLiU"/>
          <w:sz w:val="24"/>
          <w:szCs w:val="24"/>
          <w:lang w:eastAsia="zh-TW"/>
        </w:rPr>
        <w:tab/>
      </w:r>
      <w:r w:rsidR="003A2826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當聖潔的耶穌在十字架上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A2826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獨自承擔世人的罪孽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A2826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成為</w:t>
      </w:r>
      <w:r w:rsidR="00081AC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有史以來最罪大惡極的罪人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081AC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天上的父神惟有向</w:t>
      </w:r>
      <w:r w:rsidR="00081ACC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轉臉</w:t>
      </w:r>
      <w:r w:rsidR="000E5CC5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、</w:t>
      </w:r>
      <w:r w:rsidR="00081ACC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不顧祂。</w:t>
      </w:r>
    </w:p>
    <w:p w14:paraId="234A265E" w14:textId="0C018991" w:rsidR="00B8788C" w:rsidRPr="00576EC5" w:rsidRDefault="00081ACC" w:rsidP="00576EC5">
      <w:pPr>
        <w:ind w:left="1418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ii. 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全能的神在此關</w:t>
      </w:r>
      <w:r w:rsidR="00B8788C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鍵時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8788C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不能干預這個神聖計畫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8788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否則拯救世人</w:t>
      </w:r>
      <w:r w:rsidR="00B8788C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脫離罪惡與死亡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B8788C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與神和好的聖工就不能成全。</w:t>
      </w:r>
    </w:p>
    <w:p w14:paraId="234A265F" w14:textId="4F16A688" w:rsidR="00F55AFB" w:rsidRPr="00576EC5" w:rsidRDefault="00E849F9" w:rsidP="003E13BF">
      <w:pPr>
        <w:ind w:firstLine="284"/>
        <w:rPr>
          <w:rFonts w:ascii="Microsoft JhengHei" w:eastAsia="Microsoft JhengHei" w:hAnsi="Microsoft JhengHei" w:cs="MingLiU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>4</w:t>
      </w:r>
      <w:r w:rsidR="00F55AFB"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.   </w:t>
      </w:r>
      <w:proofErr w:type="gramStart"/>
      <w:r w:rsidR="00F55AFB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聖父的受苦</w:t>
      </w:r>
      <w:r w:rsidR="00F55AFB"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 :</w:t>
      </w:r>
      <w:proofErr w:type="gramEnd"/>
    </w:p>
    <w:p w14:paraId="234A2661" w14:textId="61D2C24A" w:rsidR="00F55AFB" w:rsidRPr="00576EC5" w:rsidRDefault="00E849F9" w:rsidP="003E13BF">
      <w:pPr>
        <w:ind w:left="1134" w:hanging="567"/>
        <w:rPr>
          <w:rFonts w:ascii="Microsoft JhengHei" w:eastAsia="Microsoft JhengHei" w:hAnsi="Microsoft JhengHei" w:cs="MingLiU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a.  </w:t>
      </w:r>
      <w:r w:rsidR="003E13BF">
        <w:rPr>
          <w:rFonts w:ascii="Microsoft JhengHei" w:eastAsia="Microsoft JhengHei" w:hAnsi="Microsoft JhengHei" w:cs="MingLiU"/>
          <w:sz w:val="24"/>
          <w:szCs w:val="24"/>
          <w:lang w:eastAsia="zh-TW"/>
        </w:rPr>
        <w:tab/>
      </w:r>
      <w:r w:rsidR="00F55AFB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當耶穌在十字架上呼喊父神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全能全知的神</w:t>
      </w:r>
      <w:r w:rsidR="00F55AFB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並非逃離十架現場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F55AFB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讓耶穌獨自承受苦難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乃是更加受苦</w:t>
      </w:r>
      <w:r w:rsidR="00F55AFB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。</w:t>
      </w:r>
    </w:p>
    <w:p w14:paraId="234A2663" w14:textId="211BD8A9" w:rsidR="00E849F9" w:rsidRPr="00576EC5" w:rsidRDefault="00E849F9" w:rsidP="003E13BF">
      <w:pPr>
        <w:ind w:left="1134" w:hanging="567"/>
        <w:rPr>
          <w:rFonts w:ascii="Microsoft JhengHei" w:eastAsia="Microsoft JhengHei" w:hAnsi="Microsoft JhengHei" w:cs="MingLiU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lastRenderedPageBreak/>
        <w:t>b.</w:t>
      </w:r>
      <w:r w:rsidR="00B23D05"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 </w:t>
      </w:r>
      <w:r w:rsidR="003472DC"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 </w:t>
      </w:r>
      <w:r w:rsidR="003E13BF">
        <w:rPr>
          <w:rFonts w:ascii="Microsoft JhengHei" w:eastAsia="Microsoft JhengHei" w:hAnsi="Microsoft JhengHei" w:cs="MingLiU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當耶穌在大聲喊叫「父神你為何離棄我」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472DC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不但聖子心碎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472DC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聖父也心碎。聖子經歷到被父神</w:t>
      </w:r>
      <w:r w:rsidR="000E5CC5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遺棄的</w:t>
      </w:r>
      <w:r w:rsidR="00A95338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痛苦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A95338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而</w:t>
      </w:r>
      <w:r w:rsidR="003472DC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聖</w:t>
      </w:r>
      <w:r w:rsidR="000E5CC5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父亦經歷到被迫與愛子分離的</w:t>
      </w:r>
      <w:r w:rsidR="00A95338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苦楚。</w:t>
      </w:r>
    </w:p>
    <w:p w14:paraId="234A2665" w14:textId="7DD243BE" w:rsidR="00B23D05" w:rsidRPr="00576EC5" w:rsidRDefault="00B23D05" w:rsidP="003E13BF">
      <w:pPr>
        <w:ind w:left="1134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c.  </w:t>
      </w:r>
      <w:r w:rsidR="003E13BF">
        <w:rPr>
          <w:rFonts w:ascii="Microsoft JhengHei" w:eastAsia="Microsoft JhengHei" w:hAnsi="Microsoft JhengHei" w:cs="MingLiU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神在此時所受的苦可能比聖子更甚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因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雖聽到聖子的喊叫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但不能出手幫助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只能默默承受</w:t>
      </w:r>
      <w:r w:rsidR="008A78EF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兒子對</w:t>
      </w:r>
      <w:r w:rsidR="008A78EF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的控訴。</w:t>
      </w:r>
    </w:p>
    <w:p w14:paraId="234A2666" w14:textId="11B98BC2" w:rsidR="008A78EF" w:rsidRPr="00BB6902" w:rsidRDefault="008A78EF" w:rsidP="00576EC5">
      <w:pPr>
        <w:rPr>
          <w:rFonts w:ascii="Microsoft JhengHei" w:eastAsia="Microsoft JhengHei" w:hAnsi="Microsoft JhengHei" w:cs="MingLiU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MingLiU" w:hint="eastAsia"/>
          <w:b/>
          <w:bCs/>
          <w:sz w:val="24"/>
          <w:szCs w:val="24"/>
          <w:lang w:eastAsia="zh-TW"/>
        </w:rPr>
        <w:t>七</w:t>
      </w:r>
      <w:r w:rsidRPr="00BB6902">
        <w:rPr>
          <w:rFonts w:ascii="Microsoft JhengHei" w:eastAsia="Microsoft JhengHei" w:hAnsi="Microsoft JhengHei" w:cs="MingLiU"/>
          <w:b/>
          <w:bCs/>
          <w:sz w:val="24"/>
          <w:szCs w:val="24"/>
          <w:lang w:eastAsia="zh-TW"/>
        </w:rPr>
        <w:t xml:space="preserve">.    </w:t>
      </w:r>
      <w:r w:rsidR="003E13BF" w:rsidRPr="00BB6902">
        <w:rPr>
          <w:rFonts w:ascii="Microsoft JhengHei" w:eastAsia="Microsoft JhengHei" w:hAnsi="Microsoft JhengHei" w:cs="MingLiU"/>
          <w:b/>
          <w:bCs/>
          <w:sz w:val="24"/>
          <w:szCs w:val="24"/>
          <w:lang w:eastAsia="zh-TW"/>
        </w:rPr>
        <w:tab/>
      </w:r>
      <w:r w:rsidRPr="00BB6902">
        <w:rPr>
          <w:rFonts w:ascii="Microsoft JhengHei" w:eastAsia="Microsoft JhengHei" w:hAnsi="Microsoft JhengHei" w:cs="MingLiU" w:hint="eastAsia"/>
          <w:b/>
          <w:bCs/>
          <w:sz w:val="24"/>
          <w:szCs w:val="24"/>
          <w:lang w:eastAsia="zh-TW"/>
        </w:rPr>
        <w:t>神是否能</w:t>
      </w:r>
      <w:r w:rsidR="00CC382A" w:rsidRPr="00CC382A">
        <w:rPr>
          <w:rFonts w:ascii="Microsoft JhengHei" w:eastAsia="Microsoft JhengHei" w:hAnsi="Microsoft JhengHei" w:cs="MingLiU" w:hint="eastAsia"/>
          <w:b/>
          <w:bCs/>
          <w:sz w:val="24"/>
          <w:szCs w:val="24"/>
          <w:lang w:eastAsia="zh-TW"/>
        </w:rPr>
        <w:t>／</w:t>
      </w:r>
      <w:r w:rsidRPr="00BB6902">
        <w:rPr>
          <w:rFonts w:ascii="Microsoft JhengHei" w:eastAsia="Microsoft JhengHei" w:hAnsi="Microsoft JhengHei" w:cs="MingLiU" w:hint="eastAsia"/>
          <w:b/>
          <w:bCs/>
          <w:sz w:val="24"/>
          <w:szCs w:val="24"/>
          <w:lang w:eastAsia="zh-TW"/>
        </w:rPr>
        <w:t>會「死」呢</w:t>
      </w:r>
      <w:r w:rsidRPr="00BB6902">
        <w:rPr>
          <w:rFonts w:ascii="Microsoft JhengHei" w:eastAsia="Microsoft JhengHei" w:hAnsi="Microsoft JhengHei" w:cs="MingLiU"/>
          <w:b/>
          <w:bCs/>
          <w:sz w:val="24"/>
          <w:szCs w:val="24"/>
          <w:lang w:eastAsia="zh-TW"/>
        </w:rPr>
        <w:t xml:space="preserve"> ?</w:t>
      </w:r>
    </w:p>
    <w:p w14:paraId="234A2667" w14:textId="0F1A525F" w:rsidR="008A78EF" w:rsidRPr="00576EC5" w:rsidRDefault="008A78EF" w:rsidP="003E13BF">
      <w:pPr>
        <w:ind w:left="851" w:hanging="567"/>
        <w:rPr>
          <w:rFonts w:ascii="Microsoft JhengHei" w:eastAsia="Microsoft JhengHei" w:hAnsi="Microsoft JhengHei" w:cs="MingLiU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1.   </w:t>
      </w:r>
      <w:proofErr w:type="gramStart"/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真神</w:t>
      </w:r>
      <w:r w:rsidR="005C2E20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聖子耶穌真的死了</w:t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嗎</w:t>
      </w: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 ?</w:t>
      </w:r>
      <w:proofErr w:type="gramEnd"/>
    </w:p>
    <w:p w14:paraId="234A2669" w14:textId="700A6530" w:rsidR="00F50B98" w:rsidRPr="00576EC5" w:rsidRDefault="008A78EF" w:rsidP="003E13BF">
      <w:pPr>
        <w:ind w:left="1134" w:hanging="567"/>
        <w:rPr>
          <w:rFonts w:ascii="Microsoft JhengHei" w:eastAsia="Microsoft JhengHei" w:hAnsi="Microsoft JhengHei" w:cs="MingLiU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a.  </w:t>
      </w:r>
      <w:r w:rsidR="003E13BF">
        <w:rPr>
          <w:rFonts w:ascii="Microsoft JhengHei" w:eastAsia="Microsoft JhengHei" w:hAnsi="Microsoft JhengHei" w:cs="MingLiU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降世為人的耶穌是人、也是神。若祂是神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有神性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有神永恆的本</w:t>
      </w:r>
      <w:r w:rsidR="003106AD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質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proofErr w:type="gramStart"/>
      <w:r w:rsidR="003106AD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能死亡嗎</w:t>
      </w:r>
      <w:r w:rsidR="003106AD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?</w:t>
      </w:r>
      <w:proofErr w:type="gramEnd"/>
      <w:r w:rsidR="003106AD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</w:t>
      </w:r>
      <w:r w:rsidR="003106AD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真的死了嗎</w:t>
      </w:r>
      <w:r w:rsidR="003106AD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? </w:t>
      </w:r>
      <w:r w:rsidR="003106AD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若祂不能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106AD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祂在十字架上的受難是真的嗎</w:t>
      </w:r>
      <w:r w:rsidR="003106AD"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 ?</w:t>
      </w:r>
    </w:p>
    <w:p w14:paraId="234A266B" w14:textId="2C523CC9" w:rsidR="00946C99" w:rsidRPr="00576EC5" w:rsidRDefault="00946C99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b. </w:t>
      </w:r>
      <w:r w:rsidR="003E13BF">
        <w:rPr>
          <w:rFonts w:ascii="Microsoft JhengHei" w:eastAsia="Microsoft JhengHei" w:hAnsi="Microsoft JhengHei" w:cs="MingLiU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早期教會</w:t>
      </w:r>
      <w:r w:rsidR="00CD1AA3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有些人</w:t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曾認為神是永恆和永在的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聖子</w:t>
      </w:r>
      <w:r w:rsidR="00CD1AA3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耶穌既然是神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CD1AA3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就不會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5C2E20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也不能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CD1AA3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若神被死亡所勝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5C2E20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</w:t>
      </w:r>
      <w:r w:rsidR="00CD1AA3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就不能是神了。</w:t>
      </w:r>
    </w:p>
    <w:p w14:paraId="234A266D" w14:textId="7416650D" w:rsidR="003F5463" w:rsidRPr="00576EC5" w:rsidRDefault="003F5463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c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5C2E20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他們指出十字架上受難者非耶穌本人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5C2E20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僅是一個像</w:t>
      </w:r>
      <w:r w:rsidR="005C2E20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的「幻影」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0E5CC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這就是極具</w:t>
      </w:r>
      <w:r w:rsidR="005C2E20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影響力的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異端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諾斯底主義。</w:t>
      </w:r>
    </w:p>
    <w:p w14:paraId="234A266E" w14:textId="5E555D84" w:rsidR="003F5463" w:rsidRPr="00576EC5" w:rsidRDefault="003F5463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d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88176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耶穌的確是神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88176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然而</w:t>
      </w:r>
      <w:r w:rsidR="0088176B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卻是能死且會死的神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88176B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因祂同時亦是人子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88176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有人的肉體與本質。</w:t>
      </w:r>
    </w:p>
    <w:p w14:paraId="234A2671" w14:textId="4866D63C" w:rsidR="00F46537" w:rsidRPr="00576EC5" w:rsidRDefault="0088176B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ingLiU"/>
          <w:sz w:val="24"/>
          <w:szCs w:val="24"/>
          <w:lang w:eastAsia="zh-TW"/>
        </w:rPr>
        <w:t xml:space="preserve">e.  </w:t>
      </w:r>
      <w:r w:rsidR="003E13BF">
        <w:rPr>
          <w:rFonts w:ascii="Microsoft JhengHei" w:eastAsia="Microsoft JhengHei" w:hAnsi="Microsoft JhengHei" w:cs="MingLiU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耶穌經歷過真正的死亡以及死亡</w:t>
      </w:r>
      <w:r w:rsidR="00F46537" w:rsidRPr="00576EC5">
        <w:rPr>
          <w:rFonts w:ascii="Microsoft JhengHei" w:eastAsia="Microsoft JhengHei" w:hAnsi="Microsoft JhengHei" w:cs="MingLiU" w:hint="eastAsia"/>
          <w:sz w:val="24"/>
          <w:szCs w:val="24"/>
          <w:lang w:eastAsia="zh-TW"/>
        </w:rPr>
        <w:t>所帶來的痛苦；祂的屍體被細麻布包裹、加上香料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F4653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安葬在墳墓裡。</w:t>
      </w:r>
    </w:p>
    <w:p w14:paraId="234A2673" w14:textId="7238F137" w:rsidR="006B5FAA" w:rsidRPr="00576EC5" w:rsidRDefault="00F46537" w:rsidP="003E13BF">
      <w:pPr>
        <w:ind w:left="1134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f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但耶穌的死仍與一般人的死大不相同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因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既是人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又是神。作為人子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的確</w:t>
      </w:r>
      <w:r w:rsidR="006B5FAA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能死亡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6B5FAA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但作為神子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6B5FAA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卻能戰勝死亡。</w:t>
      </w:r>
    </w:p>
    <w:p w14:paraId="234A2675" w14:textId="64F47582" w:rsidR="00F46537" w:rsidRPr="00576EC5" w:rsidRDefault="006B5FAA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g.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耶穌必須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因神要透過祂的死來彰顯拯救世人的恩典；而耶穌戰勝死亡亦是必須的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因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要</w:t>
      </w:r>
      <w:r w:rsidR="002E7AEA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藉此來賜人永生。</w:t>
      </w:r>
    </w:p>
    <w:p w14:paraId="234A2676" w14:textId="7814D141" w:rsidR="002E7AEA" w:rsidRPr="00576EC5" w:rsidRDefault="002E7AEA" w:rsidP="003E13BF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2. </w:t>
      </w:r>
      <w:proofErr w:type="gramStart"/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聖父與聖靈也死過嗎</w:t>
      </w: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?</w:t>
      </w:r>
      <w:proofErr w:type="gramEnd"/>
    </w:p>
    <w:p w14:paraId="234A2677" w14:textId="4F3C567C" w:rsidR="002E7AEA" w:rsidRPr="00576EC5" w:rsidRDefault="002E7AEA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a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雖然神是三位一體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但當聖子死在十字架上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我們不能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說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聖</w:t>
      </w:r>
      <w:r w:rsidR="0074013E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父興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聖靈</w:t>
      </w:r>
      <w:r w:rsidR="0074013E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也死去。</w:t>
      </w:r>
    </w:p>
    <w:p w14:paraId="234A2679" w14:textId="4330FD8A" w:rsidR="00FF5A25" w:rsidRPr="00576EC5" w:rsidRDefault="00FF5A25" w:rsidP="003E13BF">
      <w:pPr>
        <w:ind w:left="1134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lastRenderedPageBreak/>
        <w:t>b.</w:t>
      </w:r>
      <w:r w:rsidRPr="00576EC5">
        <w:rPr>
          <w:rFonts w:ascii="Microsoft JhengHei" w:eastAsia="Microsoft JhengHei" w:hAnsi="Microsoft JhengHei" w:hint="eastAsia"/>
          <w:sz w:val="24"/>
          <w:szCs w:val="24"/>
          <w:lang w:eastAsia="zh-TW"/>
        </w:rPr>
        <w:t xml:space="preserve"> </w:t>
      </w:r>
      <w:r w:rsidRPr="00576EC5">
        <w:rPr>
          <w:rFonts w:ascii="Microsoft JhengHei" w:eastAsia="Microsoft JhengHei" w:hAnsi="Microsoft JhengHei"/>
          <w:sz w:val="24"/>
          <w:szCs w:val="24"/>
          <w:lang w:eastAsia="zh-TW"/>
        </w:rPr>
        <w:t xml:space="preserve"> </w:t>
      </w:r>
      <w:r w:rsidR="003E13BF">
        <w:rPr>
          <w:rFonts w:ascii="Microsoft JhengHei" w:eastAsia="Microsoft JhengHei" w:hAnsi="Microsoft JhengHei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新約多處經文指出耶穌死後第三天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有大能使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從死裏復活</w:t>
      </w:r>
      <w:r w:rsidR="00FF0C1E" w:rsidRPr="00FF0C1E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（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徒二</w:t>
      </w:r>
      <w:r w:rsidR="007B6FF2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>23-24</w:t>
      </w:r>
      <w:r w:rsidR="00CC382A" w:rsidRPr="00CC382A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、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十</w:t>
      </w: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>40</w:t>
      </w:r>
      <w:r w:rsidR="00EF4A28" w:rsidRPr="00EF4A28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、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林前六</w:t>
      </w: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>14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）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。由此可見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聖父不但從未死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0C0992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</w:t>
      </w:r>
      <w:r w:rsidR="000C099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更</w:t>
      </w:r>
      <w:r w:rsidR="00AE7796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能讓聖子從死裏復活。</w:t>
      </w:r>
    </w:p>
    <w:p w14:paraId="234A267C" w14:textId="0CDA16C2" w:rsidR="003E1B3B" w:rsidRPr="00576EC5" w:rsidRDefault="00AE7796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c.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同樣地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聖靈也在此參與聖子的受苦與受難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但這也不表示聖靈曾死過。聖靈在聖子的</w:t>
      </w:r>
      <w:r w:rsidR="003E1B3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復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活</w:t>
      </w:r>
      <w:r w:rsidR="003E1B3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事上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E1B3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不但與聖父同工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E1B3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更藉聖靈的力量來施展復活的大能</w:t>
      </w:r>
      <w:r w:rsidR="00FF0C1E" w:rsidRPr="00FF0C1E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（</w:t>
      </w:r>
      <w:r w:rsidR="003E1B3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羅八</w:t>
      </w:r>
      <w:r w:rsidR="003E1B3B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11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）</w:t>
      </w:r>
      <w:r w:rsidR="003E1B3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。既然如此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E1B3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也表示聖靈在十字架事件中並無死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3E1B3B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只有聖子曾經歷死亡。</w:t>
      </w:r>
    </w:p>
    <w:p w14:paraId="234A267D" w14:textId="6D331EDD" w:rsidR="003E1B3B" w:rsidRPr="00BB6902" w:rsidRDefault="003E1B3B" w:rsidP="00576EC5">
      <w:pPr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八</w:t>
      </w:r>
      <w:r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 xml:space="preserve">.  </w:t>
      </w:r>
      <w:r w:rsidR="00BB6902"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ab/>
      </w:r>
      <w:r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神是否能</w:t>
      </w:r>
      <w:r w:rsidR="007F4791" w:rsidRPr="007F4791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／</w:t>
      </w:r>
      <w:r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會</w:t>
      </w:r>
      <w:r w:rsidR="00CC382A" w:rsidRPr="00CC382A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「</w:t>
      </w:r>
      <w:r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受</w:t>
      </w:r>
      <w:r w:rsidR="00AC153F"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苦」呢</w:t>
      </w:r>
      <w:r w:rsidR="00AC153F"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 xml:space="preserve"> ?</w:t>
      </w:r>
    </w:p>
    <w:p w14:paraId="234A267E" w14:textId="5DD5F878" w:rsidR="00CE6DAD" w:rsidRPr="00576EC5" w:rsidRDefault="00CE6DAD" w:rsidP="003E13BF">
      <w:pPr>
        <w:ind w:left="851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1. </w:t>
      </w:r>
      <w:proofErr w:type="gramStart"/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天上無實質肉體的聖父也會受苦嗎</w:t>
      </w: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?</w:t>
      </w:r>
      <w:proofErr w:type="gramEnd"/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能受苦嗎</w:t>
      </w: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?</w:t>
      </w:r>
    </w:p>
    <w:p w14:paraId="234A267F" w14:textId="2E352EE9" w:rsidR="00CE6DAD" w:rsidRPr="00576EC5" w:rsidRDefault="00A03F81" w:rsidP="003E13BF">
      <w:pPr>
        <w:ind w:left="1134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>a</w:t>
      </w:r>
      <w:r w:rsidR="00CE6DAD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.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="000C0992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當</w:t>
      </w:r>
      <w:r w:rsidR="00CE6DAD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神的子民在受苦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CE6DAD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神也與他們同在苦難中受苦</w:t>
      </w:r>
      <w:r w:rsidR="00FF0C1E" w:rsidRPr="00FF0C1E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（</w:t>
      </w:r>
      <w:r w:rsidR="00CE6DAD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賽六三</w:t>
      </w:r>
      <w:r w:rsidR="00CE6DAD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>9</w:t>
      </w:r>
      <w:r w:rsidR="00CE6DAD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上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）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。</w:t>
      </w:r>
    </w:p>
    <w:p w14:paraId="234A2681" w14:textId="77C0C5D9" w:rsidR="00A03F81" w:rsidRPr="00576EC5" w:rsidRDefault="00A03F81" w:rsidP="003E13BF">
      <w:pPr>
        <w:ind w:left="1134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b.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神的全知與全能並不否定祂的受苦。正因神能受苦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且是為與其子民同受苦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5D44B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有犧牲及受苦的愛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以此顯明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</w:t>
      </w:r>
      <w:bookmarkStart w:id="0" w:name="_GoBack"/>
      <w:bookmarkEnd w:id="0"/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是全能的</w:t>
      </w:r>
      <w:r w:rsidR="005D44B4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神。</w:t>
      </w:r>
    </w:p>
    <w:p w14:paraId="234A2682" w14:textId="0FDC7974" w:rsidR="00015F5C" w:rsidRPr="00576EC5" w:rsidRDefault="00015F5C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c.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魔鬼也有極大能力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也能行神蹟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但其能力缺少了愛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所以牠不會為人受苦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只令人受苦。</w:t>
      </w:r>
    </w:p>
    <w:p w14:paraId="234A2683" w14:textId="6EDE5D80" w:rsidR="007722F8" w:rsidRPr="00576EC5" w:rsidRDefault="007722F8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d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卻有甘願為人受苦、犧牲的力量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因為神是愛</w:t>
      </w:r>
      <w:r w:rsidR="00FF0C1E" w:rsidRPr="00FF0C1E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（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約壹四</w:t>
      </w: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8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）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。</w:t>
      </w:r>
    </w:p>
    <w:p w14:paraId="234A2684" w14:textId="6E7858A4" w:rsidR="009C5620" w:rsidRPr="00576EC5" w:rsidRDefault="009C5620" w:rsidP="003E13BF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2.</w:t>
      </w:r>
      <w:r w:rsidRPr="00576EC5">
        <w:rPr>
          <w:rFonts w:ascii="Microsoft JhengHei" w:eastAsia="Microsoft JhengHei" w:hAnsi="Microsoft JhengHei" w:hint="eastAsia"/>
          <w:sz w:val="24"/>
          <w:szCs w:val="24"/>
          <w:lang w:eastAsia="zh-TW"/>
        </w:rPr>
        <w:t xml:space="preserve"> </w:t>
      </w:r>
      <w:r w:rsidRPr="00576EC5">
        <w:rPr>
          <w:rFonts w:ascii="Microsoft JhengHei" w:eastAsia="Microsoft JhengHei" w:hAnsi="Microsoft JhengHei"/>
          <w:sz w:val="24"/>
          <w:szCs w:val="24"/>
          <w:lang w:eastAsia="zh-TW"/>
        </w:rPr>
        <w:t xml:space="preserve"> 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在愛中受苦的神</w:t>
      </w:r>
    </w:p>
    <w:p w14:paraId="234A2685" w14:textId="28317EDF" w:rsidR="00EC36A1" w:rsidRPr="00576EC5" w:rsidRDefault="009C5620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a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EC2C3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很愛我們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EC2C35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必然</w:t>
      </w:r>
      <w:r w:rsidR="00EC36A1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為我們受苦。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只有為所愛</w:t>
      </w:r>
      <w:r w:rsidR="00EC2C3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的人而願意受苦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EC2C3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真正的愛才顯露出來。</w:t>
      </w:r>
    </w:p>
    <w:p w14:paraId="234A2686" w14:textId="0B23DF74" w:rsidR="009C5620" w:rsidRPr="00576EC5" w:rsidRDefault="00EC36A1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b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EC2C3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若只能同</w:t>
      </w:r>
      <w:r w:rsidR="00E913C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歡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E913C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而不能共患難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E913C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這僅是一般朋友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E913CC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甚至只是酒肉朋友。</w:t>
      </w:r>
    </w:p>
    <w:p w14:paraId="1CC9F33D" w14:textId="77777777" w:rsidR="00EF4A28" w:rsidRDefault="00E913CC" w:rsidP="003E13BF">
      <w:pPr>
        <w:ind w:left="1134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c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為我們受苦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因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愛我們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所以祂願意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也必然會為我們受苦。</w:t>
      </w:r>
      <w:r w:rsidR="00C90252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  </w:t>
      </w:r>
    </w:p>
    <w:p w14:paraId="234A2688" w14:textId="27957F7A" w:rsidR="00C90252" w:rsidRPr="00576EC5" w:rsidRDefault="00C90252" w:rsidP="00EF4A28">
      <w:pPr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 </w:t>
      </w:r>
    </w:p>
    <w:p w14:paraId="234A2689" w14:textId="6876A017" w:rsidR="00C90252" w:rsidRPr="00BB6902" w:rsidRDefault="00C90252" w:rsidP="00576EC5">
      <w:pPr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lastRenderedPageBreak/>
        <w:t>九</w:t>
      </w:r>
      <w:r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 xml:space="preserve">.   </w:t>
      </w:r>
      <w:r w:rsidR="00BB6902"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ab/>
      </w:r>
      <w:r w:rsidR="00547E07"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神</w:t>
      </w:r>
      <w:r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到人間</w:t>
      </w:r>
      <w:r w:rsidR="00547E07"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的目的</w:t>
      </w:r>
      <w:r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 xml:space="preserve"> :</w:t>
      </w:r>
    </w:p>
    <w:p w14:paraId="234A268A" w14:textId="2B883CCB" w:rsidR="00C90252" w:rsidRPr="00576EC5" w:rsidRDefault="00C90252" w:rsidP="003E13BF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1.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耶穌基督是一位卑微的神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願意為人受侮辱、遭鞭打、最後死在十字架上。</w:t>
      </w:r>
    </w:p>
    <w:p w14:paraId="234A268C" w14:textId="56B5E885" w:rsidR="00547E07" w:rsidRPr="00576EC5" w:rsidRDefault="00C90252" w:rsidP="003E13BF">
      <w:pPr>
        <w:ind w:left="851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2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547E0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當我們因悖逆而遭受苦難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547E0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基督沒有撇棄我們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547E0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反而像牧人那樣為我們捨命</w:t>
      </w:r>
      <w:r w:rsidR="00547E07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</w:t>
      </w:r>
      <w:r w:rsidR="00FF0C1E" w:rsidRPr="00FF0C1E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（</w:t>
      </w:r>
      <w:r w:rsidR="00547E0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約十</w:t>
      </w:r>
      <w:r w:rsidR="00547E07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11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）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547E0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用</w:t>
      </w:r>
      <w:r w:rsidR="00547E07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的受死來拯救我們。</w:t>
      </w: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    </w:t>
      </w:r>
    </w:p>
    <w:p w14:paraId="234A268D" w14:textId="2ACF43AC" w:rsidR="009711CE" w:rsidRPr="00576EC5" w:rsidRDefault="00547E07" w:rsidP="003E13BF">
      <w:pPr>
        <w:ind w:left="851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>3.</w:t>
      </w:r>
      <w:r w:rsidR="00C90252"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="009711CE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神來到人間是為我們受苦與受死。</w:t>
      </w:r>
    </w:p>
    <w:p w14:paraId="234A268E" w14:textId="29E8756A" w:rsidR="009711CE" w:rsidRPr="00BB6902" w:rsidRDefault="009711CE" w:rsidP="00576EC5">
      <w:pPr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</w:pPr>
      <w:r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十</w:t>
      </w:r>
      <w:r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 xml:space="preserve">.   </w:t>
      </w:r>
      <w:r w:rsidR="00BB6902"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ab/>
      </w:r>
      <w:r w:rsidRPr="00BB6902">
        <w:rPr>
          <w:rFonts w:ascii="Microsoft JhengHei" w:eastAsia="Microsoft JhengHei" w:hAnsi="Microsoft JhengHei" w:cs="SimSun" w:hint="eastAsia"/>
          <w:b/>
          <w:bCs/>
          <w:sz w:val="24"/>
          <w:szCs w:val="24"/>
          <w:lang w:eastAsia="zh-TW"/>
        </w:rPr>
        <w:t>神的受苦受死與人的出死入生</w:t>
      </w:r>
      <w:r w:rsidRPr="00BB6902">
        <w:rPr>
          <w:rFonts w:ascii="Microsoft JhengHei" w:eastAsia="Microsoft JhengHei" w:hAnsi="Microsoft JhengHei" w:cs="SimSun"/>
          <w:b/>
          <w:bCs/>
          <w:sz w:val="24"/>
          <w:szCs w:val="24"/>
          <w:lang w:eastAsia="zh-TW"/>
        </w:rPr>
        <w:t xml:space="preserve"> :</w:t>
      </w:r>
    </w:p>
    <w:p w14:paraId="234A2690" w14:textId="4CF1BE43" w:rsidR="00170F02" w:rsidRPr="00576EC5" w:rsidRDefault="009711CE" w:rsidP="003E13BF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1.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神救贖你的命脫離死亡</w:t>
      </w:r>
      <w:r w:rsidR="00FF0C1E" w:rsidRPr="00FF0C1E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（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詩一零三</w:t>
      </w: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>4</w:t>
      </w:r>
      <w:r w:rsidR="00FF0C1E" w:rsidRPr="00FF0C1E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）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乃是藉著犧牲自己的</w:t>
      </w:r>
      <w:r w:rsidR="00170F02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愛子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170F02"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讓祂代替我們的罪而在十字架上受苦、受死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170F02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使我們能出死入生。</w:t>
      </w:r>
    </w:p>
    <w:p w14:paraId="234A2692" w14:textId="16073878" w:rsidR="00C90252" w:rsidRPr="00576EC5" w:rsidRDefault="00170F02" w:rsidP="003E13BF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2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不過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雖然神已給我們解決死亡問題的方法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但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祂沒有強迫我們接受。若我們拒絕接受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FA04F7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便自取滅亡。</w:t>
      </w:r>
    </w:p>
    <w:p w14:paraId="234A2693" w14:textId="4E924DE7" w:rsidR="00FA04F7" w:rsidRPr="00576EC5" w:rsidRDefault="00FA04F7" w:rsidP="00503725">
      <w:pPr>
        <w:ind w:left="851" w:right="-138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3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C67B5A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當聖子為我們在十字架上受難之後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C67B5A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的工作已完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C67B5A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接下來是人對此救贖的回應。</w:t>
      </w:r>
    </w:p>
    <w:p w14:paraId="234A2694" w14:textId="2F7E807E" w:rsidR="00C67B5A" w:rsidRPr="00576EC5" w:rsidRDefault="00C67B5A" w:rsidP="003E13BF">
      <w:pPr>
        <w:ind w:left="1134" w:hanging="567"/>
        <w:rPr>
          <w:rFonts w:ascii="Microsoft JhengHei" w:eastAsia="Microsoft JhengHei" w:hAnsi="Microsoft JhengHei" w:cs="SimSun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a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只要真誠地信靠耶穌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便能接受這個拯救人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脫離罪與死的恩典。</w:t>
      </w:r>
    </w:p>
    <w:p w14:paraId="234A2695" w14:textId="14AD8A63" w:rsidR="001051B0" w:rsidRPr="00576EC5" w:rsidRDefault="001051B0" w:rsidP="003E13BF">
      <w:pPr>
        <w:ind w:left="1134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SimSun"/>
          <w:sz w:val="24"/>
          <w:szCs w:val="24"/>
          <w:lang w:eastAsia="zh-TW"/>
        </w:rPr>
        <w:t xml:space="preserve">b. </w:t>
      </w:r>
      <w:r w:rsidR="003E13BF">
        <w:rPr>
          <w:rFonts w:ascii="Microsoft JhengHei" w:eastAsia="Microsoft JhengHei" w:hAnsi="Microsoft JhengHei" w:cs="SimSun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拒絕接受的人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SimSun" w:hint="eastAsia"/>
          <w:sz w:val="24"/>
          <w:szCs w:val="24"/>
          <w:lang w:eastAsia="zh-TW"/>
        </w:rPr>
        <w:t>其生命仍是在罪的轄制與死亡的權勢裏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需為己罪付出死亡的代價。</w:t>
      </w:r>
    </w:p>
    <w:p w14:paraId="234A2696" w14:textId="75728040" w:rsidR="001051B0" w:rsidRPr="00576EC5" w:rsidRDefault="001051B0" w:rsidP="003E13BF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4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="008223AF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基督乃是為愛而降世、為死而生。</w:t>
      </w:r>
    </w:p>
    <w:p w14:paraId="234A2697" w14:textId="67D6FBAA" w:rsidR="008223AF" w:rsidRPr="00576EC5" w:rsidRDefault="008223AF" w:rsidP="003E13BF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5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基督的受死帶來了救贖恩典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使人不致滅亡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反得永生。</w:t>
      </w:r>
    </w:p>
    <w:p w14:paraId="234A2699" w14:textId="3744233E" w:rsidR="008223AF" w:rsidRPr="00576EC5" w:rsidRDefault="008223AF" w:rsidP="003E13BF">
      <w:pPr>
        <w:ind w:left="851" w:hanging="567"/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6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死亡及死亡歷史的</w:t>
      </w:r>
      <w:r w:rsidR="0058066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末期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還未</w:t>
      </w:r>
      <w:r w:rsidR="0058066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」</w:t>
      </w: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not yet 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完全到來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但死亡的權勢「已經</w:t>
      </w:r>
      <w:r w:rsidR="0058066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」</w:t>
      </w:r>
      <w:r w:rsidR="00580664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 already </w:t>
      </w:r>
      <w:r w:rsidR="0058066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被基督征服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="0058066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正如耶穌在約八</w:t>
      </w:r>
      <w:r w:rsidR="00580664"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>51</w:t>
      </w:r>
      <w:r w:rsidR="00580664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所應許的。</w:t>
      </w:r>
    </w:p>
    <w:p w14:paraId="234A26B6" w14:textId="1F366D1F" w:rsidR="00BD2353" w:rsidRPr="00576EC5" w:rsidRDefault="00580664" w:rsidP="003E13BF">
      <w:pPr>
        <w:ind w:left="851" w:hanging="567"/>
        <w:rPr>
          <w:rFonts w:ascii="Microsoft JhengHei" w:eastAsia="Microsoft JhengHei" w:hAnsi="Microsoft JhengHei" w:cs="MingLiU"/>
          <w:sz w:val="24"/>
          <w:szCs w:val="24"/>
          <w:lang w:eastAsia="zh-TW"/>
        </w:rPr>
      </w:pPr>
      <w:r w:rsidRPr="00576EC5">
        <w:rPr>
          <w:rFonts w:ascii="Microsoft JhengHei" w:eastAsia="Microsoft JhengHei" w:hAnsi="Microsoft JhengHei" w:cs="MS Gothic"/>
          <w:sz w:val="24"/>
          <w:szCs w:val="24"/>
          <w:lang w:eastAsia="zh-TW"/>
        </w:rPr>
        <w:t xml:space="preserve">7. </w:t>
      </w:r>
      <w:r w:rsidR="003E13BF">
        <w:rPr>
          <w:rFonts w:ascii="Microsoft JhengHei" w:eastAsia="Microsoft JhengHei" w:hAnsi="Microsoft JhengHei" w:cs="MS Gothic"/>
          <w:sz w:val="24"/>
          <w:szCs w:val="24"/>
          <w:lang w:eastAsia="zh-TW"/>
        </w:rPr>
        <w:tab/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一旦神的國度在主再來完全彰顯時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死亡就被終結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神所賜的永生</w:t>
      </w:r>
      <w:r w:rsidR="00CC382A" w:rsidRPr="00CC382A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，</w:t>
      </w:r>
      <w:r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將</w:t>
      </w:r>
      <w:r w:rsidR="00B16390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取代過去那必死的人生</w:t>
      </w:r>
      <w:r w:rsidR="00576EC5" w:rsidRPr="00576EC5">
        <w:rPr>
          <w:rFonts w:ascii="Microsoft JhengHei" w:eastAsia="Microsoft JhengHei" w:hAnsi="Microsoft JhengHei" w:cs="MS Gothic" w:hint="eastAsia"/>
          <w:sz w:val="24"/>
          <w:szCs w:val="24"/>
          <w:lang w:eastAsia="zh-TW"/>
        </w:rPr>
        <w:t>。</w:t>
      </w:r>
    </w:p>
    <w:p w14:paraId="234A26B7" w14:textId="77777777" w:rsidR="00773A75" w:rsidRPr="00576EC5" w:rsidRDefault="00773A75" w:rsidP="00576EC5">
      <w:pPr>
        <w:rPr>
          <w:rFonts w:ascii="Microsoft JhengHei" w:eastAsia="Microsoft JhengHei" w:hAnsi="Microsoft JhengHei" w:cs="MS Gothic"/>
          <w:sz w:val="24"/>
          <w:szCs w:val="24"/>
          <w:lang w:eastAsia="zh-TW"/>
        </w:rPr>
      </w:pPr>
    </w:p>
    <w:sectPr w:rsidR="00773A75" w:rsidRPr="00576EC5" w:rsidSect="00BC4B1A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390F0" w14:textId="77777777" w:rsidR="00FF7634" w:rsidRDefault="00FF7634" w:rsidP="0073290F">
      <w:pPr>
        <w:spacing w:after="0" w:line="240" w:lineRule="auto"/>
      </w:pPr>
      <w:r>
        <w:separator/>
      </w:r>
    </w:p>
  </w:endnote>
  <w:endnote w:type="continuationSeparator" w:id="0">
    <w:p w14:paraId="6DCCDA1F" w14:textId="77777777" w:rsidR="00FF7634" w:rsidRDefault="00FF7634" w:rsidP="00732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564F0" w14:textId="77777777" w:rsidR="00503725" w:rsidRDefault="00503725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234A26BD" w14:textId="77777777" w:rsidR="0073290F" w:rsidRDefault="007329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3E803B" w14:textId="77777777" w:rsidR="00FF7634" w:rsidRDefault="00FF7634" w:rsidP="0073290F">
      <w:pPr>
        <w:spacing w:after="0" w:line="240" w:lineRule="auto"/>
      </w:pPr>
      <w:r>
        <w:separator/>
      </w:r>
    </w:p>
  </w:footnote>
  <w:footnote w:type="continuationSeparator" w:id="0">
    <w:p w14:paraId="7A534FD4" w14:textId="77777777" w:rsidR="00FF7634" w:rsidRDefault="00FF7634" w:rsidP="007329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zNDQwNzQ2MLE0NTZX0lEKTi0uzszPAykwqgUAVON9FSwAAAA="/>
  </w:docVars>
  <w:rsids>
    <w:rsidRoot w:val="00EE6C3A"/>
    <w:rsid w:val="000052FC"/>
    <w:rsid w:val="00006A3C"/>
    <w:rsid w:val="00007822"/>
    <w:rsid w:val="00015F5C"/>
    <w:rsid w:val="00020FCC"/>
    <w:rsid w:val="000303F1"/>
    <w:rsid w:val="0003701C"/>
    <w:rsid w:val="00041136"/>
    <w:rsid w:val="00054771"/>
    <w:rsid w:val="00081ACC"/>
    <w:rsid w:val="000A0C0B"/>
    <w:rsid w:val="000A35D3"/>
    <w:rsid w:val="000A70DF"/>
    <w:rsid w:val="000C0992"/>
    <w:rsid w:val="000D69B2"/>
    <w:rsid w:val="000E4C22"/>
    <w:rsid w:val="000E5CC5"/>
    <w:rsid w:val="000F4353"/>
    <w:rsid w:val="001051B0"/>
    <w:rsid w:val="0011007B"/>
    <w:rsid w:val="00142E98"/>
    <w:rsid w:val="001520BD"/>
    <w:rsid w:val="00162FCF"/>
    <w:rsid w:val="00170F02"/>
    <w:rsid w:val="00181BC7"/>
    <w:rsid w:val="0018385E"/>
    <w:rsid w:val="0018583F"/>
    <w:rsid w:val="00190548"/>
    <w:rsid w:val="00193209"/>
    <w:rsid w:val="00196C15"/>
    <w:rsid w:val="001A5567"/>
    <w:rsid w:val="001A5C0F"/>
    <w:rsid w:val="001B6B32"/>
    <w:rsid w:val="001D259E"/>
    <w:rsid w:val="001D5C1E"/>
    <w:rsid w:val="001E252A"/>
    <w:rsid w:val="00200E37"/>
    <w:rsid w:val="00202E16"/>
    <w:rsid w:val="00203935"/>
    <w:rsid w:val="0020712D"/>
    <w:rsid w:val="00207E66"/>
    <w:rsid w:val="00210809"/>
    <w:rsid w:val="00210CE5"/>
    <w:rsid w:val="00221C06"/>
    <w:rsid w:val="00234787"/>
    <w:rsid w:val="002377CD"/>
    <w:rsid w:val="0027278D"/>
    <w:rsid w:val="002A0D4E"/>
    <w:rsid w:val="002B245A"/>
    <w:rsid w:val="002B36F1"/>
    <w:rsid w:val="002D1401"/>
    <w:rsid w:val="002D205E"/>
    <w:rsid w:val="002D5C07"/>
    <w:rsid w:val="002E04F6"/>
    <w:rsid w:val="002E3629"/>
    <w:rsid w:val="002E492A"/>
    <w:rsid w:val="002E7AEA"/>
    <w:rsid w:val="002F59B0"/>
    <w:rsid w:val="003106AD"/>
    <w:rsid w:val="00311A16"/>
    <w:rsid w:val="003423E9"/>
    <w:rsid w:val="003472DC"/>
    <w:rsid w:val="00355D9C"/>
    <w:rsid w:val="00367994"/>
    <w:rsid w:val="003833E1"/>
    <w:rsid w:val="00384D72"/>
    <w:rsid w:val="00394C0F"/>
    <w:rsid w:val="0039537D"/>
    <w:rsid w:val="003A142E"/>
    <w:rsid w:val="003A2826"/>
    <w:rsid w:val="003B2CF3"/>
    <w:rsid w:val="003B5424"/>
    <w:rsid w:val="003C292D"/>
    <w:rsid w:val="003C332A"/>
    <w:rsid w:val="003D07DC"/>
    <w:rsid w:val="003D2EFA"/>
    <w:rsid w:val="003D7DF1"/>
    <w:rsid w:val="003E13BF"/>
    <w:rsid w:val="003E1B3B"/>
    <w:rsid w:val="003E577A"/>
    <w:rsid w:val="003F5463"/>
    <w:rsid w:val="00413564"/>
    <w:rsid w:val="004205D3"/>
    <w:rsid w:val="004650C4"/>
    <w:rsid w:val="00485AFE"/>
    <w:rsid w:val="0048635A"/>
    <w:rsid w:val="00487449"/>
    <w:rsid w:val="00491FB0"/>
    <w:rsid w:val="004C080B"/>
    <w:rsid w:val="004C0F4C"/>
    <w:rsid w:val="004C1E6F"/>
    <w:rsid w:val="004D28B3"/>
    <w:rsid w:val="004D570D"/>
    <w:rsid w:val="0050049E"/>
    <w:rsid w:val="00503725"/>
    <w:rsid w:val="00511253"/>
    <w:rsid w:val="00516D8C"/>
    <w:rsid w:val="00520C81"/>
    <w:rsid w:val="005317DE"/>
    <w:rsid w:val="0053360B"/>
    <w:rsid w:val="00533B2B"/>
    <w:rsid w:val="00534171"/>
    <w:rsid w:val="0053520D"/>
    <w:rsid w:val="0054243D"/>
    <w:rsid w:val="005434D0"/>
    <w:rsid w:val="00547E07"/>
    <w:rsid w:val="0055507E"/>
    <w:rsid w:val="00576183"/>
    <w:rsid w:val="00576EC5"/>
    <w:rsid w:val="00576EDE"/>
    <w:rsid w:val="00580664"/>
    <w:rsid w:val="005829EE"/>
    <w:rsid w:val="00593BB4"/>
    <w:rsid w:val="005A1E3D"/>
    <w:rsid w:val="005C2E20"/>
    <w:rsid w:val="005D0EA6"/>
    <w:rsid w:val="005D44B4"/>
    <w:rsid w:val="005F0866"/>
    <w:rsid w:val="005F6476"/>
    <w:rsid w:val="00606919"/>
    <w:rsid w:val="006072A3"/>
    <w:rsid w:val="00610CB3"/>
    <w:rsid w:val="00611654"/>
    <w:rsid w:val="00612BD6"/>
    <w:rsid w:val="0062175F"/>
    <w:rsid w:val="006235DC"/>
    <w:rsid w:val="00641076"/>
    <w:rsid w:val="00662619"/>
    <w:rsid w:val="006703CA"/>
    <w:rsid w:val="0068303E"/>
    <w:rsid w:val="00683F41"/>
    <w:rsid w:val="0069195B"/>
    <w:rsid w:val="006939AA"/>
    <w:rsid w:val="006A2A8F"/>
    <w:rsid w:val="006A549E"/>
    <w:rsid w:val="006A6E2A"/>
    <w:rsid w:val="006B4389"/>
    <w:rsid w:val="006B5FAA"/>
    <w:rsid w:val="006C42E2"/>
    <w:rsid w:val="006D648C"/>
    <w:rsid w:val="006D7263"/>
    <w:rsid w:val="007109BF"/>
    <w:rsid w:val="0073290F"/>
    <w:rsid w:val="0074013E"/>
    <w:rsid w:val="007405BC"/>
    <w:rsid w:val="00745AA4"/>
    <w:rsid w:val="007475A8"/>
    <w:rsid w:val="00753E53"/>
    <w:rsid w:val="00766746"/>
    <w:rsid w:val="00770764"/>
    <w:rsid w:val="007722F8"/>
    <w:rsid w:val="00773A75"/>
    <w:rsid w:val="0078131A"/>
    <w:rsid w:val="00781C23"/>
    <w:rsid w:val="007869EA"/>
    <w:rsid w:val="007B6FF2"/>
    <w:rsid w:val="007F33D6"/>
    <w:rsid w:val="007F4791"/>
    <w:rsid w:val="008116F3"/>
    <w:rsid w:val="008223AF"/>
    <w:rsid w:val="00827705"/>
    <w:rsid w:val="00843325"/>
    <w:rsid w:val="0084669B"/>
    <w:rsid w:val="00852019"/>
    <w:rsid w:val="00853B55"/>
    <w:rsid w:val="00855163"/>
    <w:rsid w:val="0088176B"/>
    <w:rsid w:val="008A1739"/>
    <w:rsid w:val="008A4EA3"/>
    <w:rsid w:val="008A78EF"/>
    <w:rsid w:val="008C1645"/>
    <w:rsid w:val="008C4542"/>
    <w:rsid w:val="008D25C2"/>
    <w:rsid w:val="008E07BE"/>
    <w:rsid w:val="0090672C"/>
    <w:rsid w:val="00923B68"/>
    <w:rsid w:val="00946C99"/>
    <w:rsid w:val="00955BED"/>
    <w:rsid w:val="009657E4"/>
    <w:rsid w:val="009711CE"/>
    <w:rsid w:val="009808AE"/>
    <w:rsid w:val="0098154E"/>
    <w:rsid w:val="0098718A"/>
    <w:rsid w:val="00996C89"/>
    <w:rsid w:val="009A16F5"/>
    <w:rsid w:val="009A4FBE"/>
    <w:rsid w:val="009A68E5"/>
    <w:rsid w:val="009C4AD9"/>
    <w:rsid w:val="009C5620"/>
    <w:rsid w:val="009C5F76"/>
    <w:rsid w:val="009C7819"/>
    <w:rsid w:val="009D0B94"/>
    <w:rsid w:val="009E64FB"/>
    <w:rsid w:val="009E67EB"/>
    <w:rsid w:val="009F58AB"/>
    <w:rsid w:val="00A03F81"/>
    <w:rsid w:val="00A06E84"/>
    <w:rsid w:val="00A143EC"/>
    <w:rsid w:val="00A20B7C"/>
    <w:rsid w:val="00A27B2D"/>
    <w:rsid w:val="00A3563D"/>
    <w:rsid w:val="00A41B60"/>
    <w:rsid w:val="00A52816"/>
    <w:rsid w:val="00A636DE"/>
    <w:rsid w:val="00A73F85"/>
    <w:rsid w:val="00A77EBB"/>
    <w:rsid w:val="00A83ABA"/>
    <w:rsid w:val="00A85748"/>
    <w:rsid w:val="00A95338"/>
    <w:rsid w:val="00A9740F"/>
    <w:rsid w:val="00AA47D5"/>
    <w:rsid w:val="00AC153F"/>
    <w:rsid w:val="00AC7E4D"/>
    <w:rsid w:val="00AD2BD9"/>
    <w:rsid w:val="00AD6820"/>
    <w:rsid w:val="00AE7796"/>
    <w:rsid w:val="00AF1EC1"/>
    <w:rsid w:val="00B120B1"/>
    <w:rsid w:val="00B13B48"/>
    <w:rsid w:val="00B155DA"/>
    <w:rsid w:val="00B16390"/>
    <w:rsid w:val="00B23D05"/>
    <w:rsid w:val="00B27AE0"/>
    <w:rsid w:val="00B447E2"/>
    <w:rsid w:val="00B5104D"/>
    <w:rsid w:val="00B70463"/>
    <w:rsid w:val="00B74AEB"/>
    <w:rsid w:val="00B8788C"/>
    <w:rsid w:val="00BA505B"/>
    <w:rsid w:val="00BB1FF1"/>
    <w:rsid w:val="00BB4495"/>
    <w:rsid w:val="00BB46D7"/>
    <w:rsid w:val="00BB6902"/>
    <w:rsid w:val="00BC32FD"/>
    <w:rsid w:val="00BC4B1A"/>
    <w:rsid w:val="00BD2353"/>
    <w:rsid w:val="00BD457E"/>
    <w:rsid w:val="00BD46B5"/>
    <w:rsid w:val="00BF682C"/>
    <w:rsid w:val="00BF7713"/>
    <w:rsid w:val="00C019C9"/>
    <w:rsid w:val="00C04DF2"/>
    <w:rsid w:val="00C30250"/>
    <w:rsid w:val="00C55393"/>
    <w:rsid w:val="00C600B9"/>
    <w:rsid w:val="00C67B5A"/>
    <w:rsid w:val="00C76A36"/>
    <w:rsid w:val="00C90252"/>
    <w:rsid w:val="00C90587"/>
    <w:rsid w:val="00C93B3F"/>
    <w:rsid w:val="00CA230F"/>
    <w:rsid w:val="00CA548A"/>
    <w:rsid w:val="00CB0019"/>
    <w:rsid w:val="00CC382A"/>
    <w:rsid w:val="00CC4FEC"/>
    <w:rsid w:val="00CC7A23"/>
    <w:rsid w:val="00CD0892"/>
    <w:rsid w:val="00CD1AA3"/>
    <w:rsid w:val="00CD545A"/>
    <w:rsid w:val="00CE50CA"/>
    <w:rsid w:val="00CE6DAD"/>
    <w:rsid w:val="00D00941"/>
    <w:rsid w:val="00D05E2B"/>
    <w:rsid w:val="00D11619"/>
    <w:rsid w:val="00D118AF"/>
    <w:rsid w:val="00D13AC2"/>
    <w:rsid w:val="00D2550C"/>
    <w:rsid w:val="00D402DC"/>
    <w:rsid w:val="00D5288D"/>
    <w:rsid w:val="00D532C0"/>
    <w:rsid w:val="00D81F87"/>
    <w:rsid w:val="00D840DE"/>
    <w:rsid w:val="00D943AF"/>
    <w:rsid w:val="00D94E54"/>
    <w:rsid w:val="00DA4F62"/>
    <w:rsid w:val="00E0110A"/>
    <w:rsid w:val="00E26AE3"/>
    <w:rsid w:val="00E27C73"/>
    <w:rsid w:val="00E369C5"/>
    <w:rsid w:val="00E42F7F"/>
    <w:rsid w:val="00E4652C"/>
    <w:rsid w:val="00E47C97"/>
    <w:rsid w:val="00E66AB5"/>
    <w:rsid w:val="00E8374D"/>
    <w:rsid w:val="00E849F9"/>
    <w:rsid w:val="00E86EFD"/>
    <w:rsid w:val="00E909A7"/>
    <w:rsid w:val="00E913CC"/>
    <w:rsid w:val="00EA3FB1"/>
    <w:rsid w:val="00EB3201"/>
    <w:rsid w:val="00EC2C35"/>
    <w:rsid w:val="00EC36A1"/>
    <w:rsid w:val="00EC39AE"/>
    <w:rsid w:val="00EC7CA2"/>
    <w:rsid w:val="00EE6C3A"/>
    <w:rsid w:val="00EF28B6"/>
    <w:rsid w:val="00EF4A28"/>
    <w:rsid w:val="00EF7D9D"/>
    <w:rsid w:val="00F02187"/>
    <w:rsid w:val="00F0488B"/>
    <w:rsid w:val="00F21F6B"/>
    <w:rsid w:val="00F27943"/>
    <w:rsid w:val="00F300D2"/>
    <w:rsid w:val="00F46537"/>
    <w:rsid w:val="00F50090"/>
    <w:rsid w:val="00F50B98"/>
    <w:rsid w:val="00F5558A"/>
    <w:rsid w:val="00F55AFB"/>
    <w:rsid w:val="00F657B3"/>
    <w:rsid w:val="00F77941"/>
    <w:rsid w:val="00F829E2"/>
    <w:rsid w:val="00F83697"/>
    <w:rsid w:val="00F861F6"/>
    <w:rsid w:val="00F96710"/>
    <w:rsid w:val="00FA04F7"/>
    <w:rsid w:val="00FA397F"/>
    <w:rsid w:val="00FA6E1D"/>
    <w:rsid w:val="00FB286A"/>
    <w:rsid w:val="00FB31FB"/>
    <w:rsid w:val="00FC5C15"/>
    <w:rsid w:val="00FD2E7A"/>
    <w:rsid w:val="00FD4002"/>
    <w:rsid w:val="00FE07FA"/>
    <w:rsid w:val="00FF0C1E"/>
    <w:rsid w:val="00FF2920"/>
    <w:rsid w:val="00FF5A25"/>
    <w:rsid w:val="00FF678E"/>
    <w:rsid w:val="00FF7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4A25FE"/>
  <w15:docId w15:val="{85874278-8F7B-4FE4-AB81-26E67A60C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B1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2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90F"/>
  </w:style>
  <w:style w:type="paragraph" w:styleId="Footer">
    <w:name w:val="footer"/>
    <w:basedOn w:val="Normal"/>
    <w:link w:val="FooterChar"/>
    <w:uiPriority w:val="99"/>
    <w:unhideWhenUsed/>
    <w:rsid w:val="00732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90F"/>
  </w:style>
  <w:style w:type="paragraph" w:styleId="BalloonText">
    <w:name w:val="Balloon Text"/>
    <w:basedOn w:val="Normal"/>
    <w:link w:val="BalloonTextChar"/>
    <w:uiPriority w:val="99"/>
    <w:semiHidden/>
    <w:unhideWhenUsed/>
    <w:rsid w:val="007329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9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C85A8A-C774-46EF-9482-0E368E7C8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6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Patrick Au</cp:lastModifiedBy>
  <cp:revision>8</cp:revision>
  <cp:lastPrinted>2019-12-24T20:54:00Z</cp:lastPrinted>
  <dcterms:created xsi:type="dcterms:W3CDTF">2019-12-24T19:58:00Z</dcterms:created>
  <dcterms:modified xsi:type="dcterms:W3CDTF">2019-12-24T22:24:00Z</dcterms:modified>
</cp:coreProperties>
</file>